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ADE7" w14:textId="118CC4C5" w:rsidR="00EA2F1A" w:rsidRDefault="00EA2F1A" w:rsidP="00EA2F1A">
      <w:pPr>
        <w:pStyle w:val="1"/>
        <w:jc w:val="center"/>
        <w:rPr>
          <w:lang w:val="en-GB"/>
        </w:rPr>
      </w:pPr>
      <w:r>
        <w:rPr>
          <w:lang w:val="en-GB"/>
        </w:rPr>
        <w:t>Problem 2</w:t>
      </w:r>
      <w:r w:rsidR="00875106">
        <w:rPr>
          <w:lang w:val="en-GB"/>
        </w:rPr>
        <w:t xml:space="preserve"> -</w:t>
      </w:r>
      <w:r>
        <w:rPr>
          <w:lang w:val="en-GB"/>
        </w:rPr>
        <w:t xml:space="preserve"> Fancy Barcodes</w:t>
      </w:r>
    </w:p>
    <w:p w14:paraId="2ED1A34E" w14:textId="71A255FB" w:rsidR="00875106" w:rsidRDefault="00C736B4" w:rsidP="00875106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proofErr w:type="spellStart"/>
      <w:r w:rsidR="00875106">
        <w:rPr>
          <w:lang w:val="bg-BG"/>
        </w:rPr>
        <w:t>roblem</w:t>
      </w:r>
      <w:proofErr w:type="spellEnd"/>
      <w:r w:rsidR="00875106">
        <w:rPr>
          <w:lang w:val="bg-BG"/>
        </w:rPr>
        <w:t xml:space="preserve"> </w:t>
      </w:r>
      <w:proofErr w:type="spellStart"/>
      <w:r w:rsidR="00875106">
        <w:rPr>
          <w:lang w:val="bg-BG"/>
        </w:rPr>
        <w:t>for</w:t>
      </w:r>
      <w:proofErr w:type="spellEnd"/>
      <w:r w:rsidR="00875106">
        <w:rPr>
          <w:lang w:val="bg-BG"/>
        </w:rPr>
        <w:t xml:space="preserve"> </w:t>
      </w:r>
      <w:r w:rsidR="00875106">
        <w:t>exam preparation</w:t>
      </w:r>
      <w:r w:rsidR="00875106">
        <w:rPr>
          <w:lang w:val="bg-BG"/>
        </w:rPr>
        <w:t xml:space="preserve"> </w:t>
      </w:r>
      <w:proofErr w:type="spellStart"/>
      <w:r w:rsidR="00875106">
        <w:rPr>
          <w:lang w:val="bg-BG"/>
        </w:rPr>
        <w:t>for</w:t>
      </w:r>
      <w:proofErr w:type="spellEnd"/>
      <w:r w:rsidR="00875106">
        <w:rPr>
          <w:lang w:val="bg-BG"/>
        </w:rPr>
        <w:t xml:space="preserve"> </w:t>
      </w:r>
      <w:proofErr w:type="spellStart"/>
      <w:r w:rsidR="00875106">
        <w:rPr>
          <w:lang w:val="bg-BG"/>
        </w:rPr>
        <w:t>the</w:t>
      </w:r>
      <w:proofErr w:type="spellEnd"/>
      <w:r w:rsidR="00875106">
        <w:rPr>
          <w:lang w:val="bg-BG"/>
        </w:rPr>
        <w:t xml:space="preserve"> </w:t>
      </w:r>
      <w:hyperlink r:id="rId8" w:history="1">
        <w:bookmarkStart w:id="0" w:name="_GoBack1"/>
        <w:r w:rsidR="00875106">
          <w:rPr>
            <w:rStyle w:val="InternetLink"/>
          </w:rPr>
          <w:t xml:space="preserve">Programming </w:t>
        </w:r>
        <w:r w:rsidR="00875106">
          <w:rPr>
            <w:rStyle w:val="InternetLink"/>
            <w:lang w:val="bg-BG"/>
          </w:rPr>
          <w:t xml:space="preserve">Fundamentals </w:t>
        </w:r>
        <w:proofErr w:type="spellStart"/>
        <w:r w:rsidR="00875106">
          <w:rPr>
            <w:rStyle w:val="InternetLink"/>
            <w:lang w:val="bg-BG"/>
          </w:rPr>
          <w:t>Course</w:t>
        </w:r>
        <w:proofErr w:type="spellEnd"/>
        <w:r w:rsidR="00875106">
          <w:rPr>
            <w:rStyle w:val="InternetLink"/>
            <w:lang w:val="bg-BG"/>
          </w:rPr>
          <w:t xml:space="preserve"> @SoftUni</w:t>
        </w:r>
      </w:hyperlink>
      <w:r w:rsidR="00875106">
        <w:rPr>
          <w:lang w:val="bg-BG"/>
        </w:rPr>
        <w:t>.</w:t>
      </w:r>
      <w:bookmarkEnd w:id="0"/>
    </w:p>
    <w:p w14:paraId="3B72B423" w14:textId="26500672" w:rsidR="00875106" w:rsidRDefault="00875106" w:rsidP="00875106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1" w:history="1">
        <w:r>
          <w:rPr>
            <w:rStyle w:val="InternetLink"/>
            <w:lang w:val="bg-BG"/>
          </w:rPr>
          <w:t>https://judge.softuni.org/Contests/Practice/Index/2303#1</w:t>
        </w:r>
      </w:hyperlink>
      <w:r>
        <w:rPr>
          <w:lang w:val="bg-BG"/>
        </w:rPr>
        <w:t>.</w:t>
      </w:r>
    </w:p>
    <w:p w14:paraId="112B382F" w14:textId="77777777" w:rsidR="00EA2F1A" w:rsidRPr="00AC606E" w:rsidRDefault="00EA2F1A" w:rsidP="00EA2F1A">
      <w:pPr>
        <w:rPr>
          <w:lang w:val="en-GB"/>
        </w:rPr>
      </w:pPr>
    </w:p>
    <w:p w14:paraId="42171E91" w14:textId="77777777" w:rsidR="00EA2F1A" w:rsidRDefault="00EA2F1A" w:rsidP="00EA2F1A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0BFC830F" w14:textId="77777777" w:rsidR="00EA2F1A" w:rsidRDefault="00EA2F1A" w:rsidP="00EA2F1A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713C9CE1" w14:textId="2AA5F861" w:rsidR="00EA2F1A" w:rsidRPr="00F37DAF" w:rsidRDefault="00EA2F1A" w:rsidP="00EA2F1A">
      <w:pPr>
        <w:pStyle w:val="ac"/>
        <w:numPr>
          <w:ilvl w:val="0"/>
          <w:numId w:val="24"/>
        </w:numPr>
        <w:rPr>
          <w:rStyle w:val="CodeChar"/>
          <w:rFonts w:asciiTheme="minorHAnsi" w:hAnsiTheme="minorHAnsi"/>
          <w:b w:val="0"/>
          <w:noProof w:val="0"/>
        </w:rPr>
      </w:pPr>
      <w:r>
        <w:t>I</w:t>
      </w:r>
      <w:r w:rsidR="00875106">
        <w:t>t i</w:t>
      </w:r>
      <w:r>
        <w:t xml:space="preserve">s surrounded </w:t>
      </w:r>
      <w:r w:rsidR="00875106">
        <w:t>by</w:t>
      </w:r>
      <w:r>
        <w:t xml:space="preserve">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3D5B5A0D" w14:textId="486567B8" w:rsidR="00EA2F1A" w:rsidRPr="006A3915" w:rsidRDefault="00EA2F1A" w:rsidP="00EA2F1A">
      <w:pPr>
        <w:pStyle w:val="ac"/>
        <w:numPr>
          <w:ilvl w:val="0"/>
          <w:numId w:val="24"/>
        </w:numPr>
        <w:rPr>
          <w:b/>
        </w:rPr>
      </w:pPr>
      <w:r>
        <w:t>I</w:t>
      </w:r>
      <w:r w:rsidR="00875106">
        <w:t>t i</w:t>
      </w:r>
      <w:r>
        <w:t xml:space="preserve">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749A775E" w14:textId="092AA7DC" w:rsidR="00EA2F1A" w:rsidRDefault="00875106" w:rsidP="00EA2F1A">
      <w:pPr>
        <w:pStyle w:val="ac"/>
        <w:numPr>
          <w:ilvl w:val="0"/>
          <w:numId w:val="24"/>
        </w:numPr>
      </w:pPr>
      <w:r>
        <w:rPr>
          <w:b/>
        </w:rPr>
        <w:t>It s</w:t>
      </w:r>
      <w:r w:rsidR="00EA2F1A" w:rsidRPr="006A3915">
        <w:rPr>
          <w:b/>
        </w:rPr>
        <w:t>tarts</w:t>
      </w:r>
      <w:r w:rsidR="00EA2F1A">
        <w:t xml:space="preserve"> with a </w:t>
      </w:r>
      <w:r w:rsidR="00EA2F1A" w:rsidRPr="006A3915">
        <w:rPr>
          <w:b/>
        </w:rPr>
        <w:t>capital letter</w:t>
      </w:r>
    </w:p>
    <w:p w14:paraId="64E23866" w14:textId="0967A98B" w:rsidR="00EA2F1A" w:rsidRDefault="00875106" w:rsidP="00EA2F1A">
      <w:pPr>
        <w:pStyle w:val="ac"/>
        <w:numPr>
          <w:ilvl w:val="0"/>
          <w:numId w:val="24"/>
        </w:numPr>
      </w:pPr>
      <w:r>
        <w:t>It c</w:t>
      </w:r>
      <w:r w:rsidR="00EA2F1A">
        <w:t xml:space="preserve">ontains </w:t>
      </w:r>
      <w:r w:rsidR="00EA2F1A" w:rsidRPr="00C50613">
        <w:rPr>
          <w:b/>
        </w:rPr>
        <w:t>only letters</w:t>
      </w:r>
      <w:r w:rsidR="00EA2F1A">
        <w:rPr>
          <w:b/>
        </w:rPr>
        <w:t xml:space="preserve"> </w:t>
      </w:r>
      <w:r w:rsidR="00EA2F1A">
        <w:t>(lower and upper case)</w:t>
      </w:r>
      <w:r w:rsidR="00EA2F1A" w:rsidRPr="00C50613">
        <w:rPr>
          <w:b/>
        </w:rPr>
        <w:t xml:space="preserve"> and digits</w:t>
      </w:r>
    </w:p>
    <w:p w14:paraId="559A8695" w14:textId="714DE13B" w:rsidR="00EA2F1A" w:rsidRPr="00A73DED" w:rsidRDefault="00875106" w:rsidP="00EA2F1A">
      <w:pPr>
        <w:pStyle w:val="ac"/>
        <w:numPr>
          <w:ilvl w:val="0"/>
          <w:numId w:val="24"/>
        </w:numPr>
      </w:pPr>
      <w:r>
        <w:rPr>
          <w:b/>
        </w:rPr>
        <w:t>It e</w:t>
      </w:r>
      <w:r w:rsidR="00EA2F1A">
        <w:rPr>
          <w:b/>
        </w:rPr>
        <w:t>nds</w:t>
      </w:r>
      <w:r w:rsidR="00EA2F1A">
        <w:t xml:space="preserve"> with a </w:t>
      </w:r>
      <w:r w:rsidR="00EA2F1A" w:rsidRPr="006A3915">
        <w:rPr>
          <w:b/>
        </w:rPr>
        <w:t>capital letter</w:t>
      </w:r>
    </w:p>
    <w:p w14:paraId="2429E0B1" w14:textId="0779184F" w:rsidR="00EA2F1A" w:rsidRPr="00360063" w:rsidRDefault="00EA2F1A" w:rsidP="00EA2F1A">
      <w:pPr>
        <w:rPr>
          <w:lang w:val="bg-BG"/>
        </w:rPr>
      </w:pPr>
      <w:r>
        <w:t>Examples of valid barcodes</w:t>
      </w:r>
      <w:r w:rsidR="00360063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4E381A" w:rsidRPr="00360063">
        <w:rPr>
          <w:rStyle w:val="CodeChar"/>
          <w:highlight w:val="green"/>
        </w:rPr>
        <w:t>@##</w:t>
      </w:r>
      <w:r w:rsidR="00C40A41">
        <w:rPr>
          <w:rStyle w:val="CodeChar"/>
          <w:highlight w:val="green"/>
        </w:rPr>
        <w:t>#</w:t>
      </w:r>
      <w:r w:rsidR="004E381A" w:rsidRPr="00360063">
        <w:rPr>
          <w:rStyle w:val="CodeChar"/>
          <w:highlight w:val="green"/>
        </w:rPr>
        <w:t>Che46sE@##</w:t>
      </w:r>
      <w:r w:rsidR="004E381A" w:rsidRPr="004E381A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Pr="00360063">
        <w:rPr>
          <w:rStyle w:val="CodeChar"/>
          <w:highlight w:val="green"/>
        </w:rPr>
        <w:t>@#FreshFisH@#</w:t>
      </w:r>
      <w:r w:rsidR="00360063"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 w:rsidR="00360063"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</w:p>
    <w:p w14:paraId="092E4973" w14:textId="46ADEAC5" w:rsidR="00BB0BAC" w:rsidRPr="00BB0BAC" w:rsidRDefault="00360063" w:rsidP="00BB0BAC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 w:rsidR="00BB0BAC">
        <w:rPr>
          <w:rFonts w:ascii="Consolas" w:eastAsia="Calibri" w:hAnsi="Consolas" w:cs="Times New Roman"/>
          <w:noProof/>
        </w:rPr>
        <w:t xml:space="preserve">,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 w:rsidR="00BB0BAC">
        <w:rPr>
          <w:rFonts w:ascii="Consolas" w:eastAsia="Calibri" w:hAnsi="Consolas" w:cs="Times New Roman"/>
          <w:noProof/>
        </w:rPr>
        <w:t xml:space="preserve">,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759DA29D" w14:textId="53C68400" w:rsidR="00EA2F1A" w:rsidRDefault="00EA2F1A" w:rsidP="00EA2F1A">
      <w:r>
        <w:t>Next</w:t>
      </w:r>
      <w:r w:rsidR="00875106">
        <w:t>,</w:t>
      </w:r>
      <w:r>
        <w:t xml:space="preserve">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3B7469B4" w14:textId="77777777" w:rsidR="00EA2F1A" w:rsidRDefault="00EA2F1A" w:rsidP="00EA2F1A">
      <w:r>
        <w:t xml:space="preserve">Examples:  </w:t>
      </w:r>
    </w:p>
    <w:p w14:paraId="7C080437" w14:textId="77777777" w:rsidR="00EA2F1A" w:rsidRDefault="00EA2F1A" w:rsidP="00EA2F1A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5A96AC69" w14:textId="77777777" w:rsidR="00EA2F1A" w:rsidRDefault="00EA2F1A" w:rsidP="00EA2F1A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616130DA" w14:textId="55A646B5" w:rsidR="00EA2F1A" w:rsidRDefault="00EA2F1A" w:rsidP="00EA2F1A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689C0CEF" w14:textId="77777777" w:rsidR="00EA2F1A" w:rsidRPr="004777E6" w:rsidRDefault="00EA2F1A" w:rsidP="00EA2F1A">
      <w:pPr>
        <w:pStyle w:val="3"/>
      </w:pPr>
      <w:r>
        <w:t>Input</w:t>
      </w:r>
    </w:p>
    <w:p w14:paraId="45A922B0" w14:textId="01C2DFAD" w:rsidR="00EA2F1A" w:rsidRDefault="00EA2F1A" w:rsidP="00EA2F1A">
      <w:r>
        <w:t>On the first line</w:t>
      </w:r>
      <w:r w:rsidR="00875106">
        <w:t>,</w:t>
      </w:r>
      <w:r>
        <w:t xml:space="preserve">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04A48911" w14:textId="559F57A9" w:rsidR="00EA2F1A" w:rsidRDefault="00EA2F1A" w:rsidP="00EA2F1A">
      <w:r>
        <w:t xml:space="preserve">On the </w:t>
      </w:r>
      <w:r w:rsidR="00875106">
        <w:t>following</w:t>
      </w:r>
      <w:r>
        <w:t xml:space="preserve"> </w:t>
      </w:r>
      <w:r w:rsidRPr="00F37DAF">
        <w:rPr>
          <w:b/>
        </w:rPr>
        <w:t>n</w:t>
      </w:r>
      <w:r>
        <w:t xml:space="preserve"> lines, you will receive different strings.</w:t>
      </w:r>
    </w:p>
    <w:p w14:paraId="372AFD76" w14:textId="77777777" w:rsidR="00EA2F1A" w:rsidRPr="002B2581" w:rsidRDefault="00EA2F1A" w:rsidP="00EA2F1A">
      <w:pPr>
        <w:pStyle w:val="3"/>
      </w:pPr>
      <w:r>
        <w:t>Output</w:t>
      </w:r>
    </w:p>
    <w:p w14:paraId="074A58C2" w14:textId="77777777" w:rsidR="00EA2F1A" w:rsidRDefault="00EA2F1A" w:rsidP="00EA2F1A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4A3BC97E" w14:textId="77777777" w:rsidR="00EA2F1A" w:rsidRDefault="00EA2F1A" w:rsidP="00EA2F1A">
      <w:pPr>
        <w:rPr>
          <w:noProof/>
        </w:rPr>
      </w:pPr>
      <w:r>
        <w:rPr>
          <w:noProof/>
        </w:rPr>
        <w:t>If the barcode is invalid:</w:t>
      </w:r>
    </w:p>
    <w:p w14:paraId="72ADB765" w14:textId="77777777" w:rsidR="00EA2F1A" w:rsidRDefault="00EA2F1A" w:rsidP="00EA2F1A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0D61889E" w14:textId="77777777" w:rsidR="00EA2F1A" w:rsidRDefault="00EA2F1A" w:rsidP="00EA2F1A">
      <w:pPr>
        <w:rPr>
          <w:noProof/>
        </w:rPr>
      </w:pPr>
      <w:r>
        <w:rPr>
          <w:noProof/>
        </w:rPr>
        <w:t>If the barcode is valid:</w:t>
      </w:r>
    </w:p>
    <w:p w14:paraId="1B83BD4A" w14:textId="6740EAB0" w:rsidR="00BE6C04" w:rsidRDefault="00EA2F1A" w:rsidP="00875106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23907CCE" w14:textId="77777777" w:rsidR="00EA2F1A" w:rsidRPr="00EF2B5F" w:rsidRDefault="00EA2F1A" w:rsidP="00EA2F1A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EA2F1A" w14:paraId="7890DD4A" w14:textId="77777777" w:rsidTr="00646DC7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7910BFBB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2985210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A2F1A" w14:paraId="54CBD672" w14:textId="77777777" w:rsidTr="00875106">
        <w:trPr>
          <w:trHeight w:val="215"/>
        </w:trPr>
        <w:tc>
          <w:tcPr>
            <w:tcW w:w="3256" w:type="dxa"/>
          </w:tcPr>
          <w:p w14:paraId="688669E6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07998CE0" w14:textId="20F2C3BA" w:rsidR="00EA2F1A" w:rsidRPr="00DA736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 w:rsidR="00360063">
              <w:rPr>
                <w:rFonts w:ascii="Consolas" w:eastAsia="Calibri" w:hAnsi="Consolas" w:cs="Times New Roman"/>
                <w:noProof/>
              </w:rPr>
              <w:t>@#</w:t>
            </w:r>
          </w:p>
          <w:p w14:paraId="28BE2B91" w14:textId="1B5F503F" w:rsidR="00EA2F1A" w:rsidRPr="00DA736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lastRenderedPageBreak/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 w:rsidR="00360063"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229A2A60" w14:textId="013F68AF" w:rsidR="00EA2F1A" w:rsidRPr="0088023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0F587068" w14:textId="77777777" w:rsidR="00EA2F1A" w:rsidRPr="00F475E2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lastRenderedPageBreak/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4EDCFCDA" w14:textId="77777777" w:rsidR="00EA2F1A" w:rsidRPr="00F475E2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0EDD2472" w14:textId="77777777" w:rsidR="00EA2F1A" w:rsidRPr="007377CF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lastRenderedPageBreak/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EA2F1A" w14:paraId="7E69D373" w14:textId="77777777" w:rsidTr="00646DC7">
        <w:trPr>
          <w:trHeight w:val="2340"/>
        </w:trPr>
        <w:tc>
          <w:tcPr>
            <w:tcW w:w="3256" w:type="dxa"/>
          </w:tcPr>
          <w:p w14:paraId="151B071C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6</w:t>
            </w:r>
          </w:p>
          <w:p w14:paraId="48EC6A21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30B04D3B" w14:textId="5C2B45D3" w:rsidR="00EA2F1A" w:rsidRDefault="00360063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</w:t>
            </w:r>
            <w:r w:rsidR="00EA2F1A">
              <w:rPr>
                <w:rFonts w:ascii="Consolas" w:eastAsia="Calibri" w:hAnsi="Consolas" w:cs="Times New Roman"/>
                <w:noProof/>
              </w:rPr>
              <w:t>alidIteM@#</w:t>
            </w:r>
          </w:p>
          <w:p w14:paraId="768F90B8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7CAFDD33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01C5DF33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1F1049C6" w14:textId="77777777" w:rsidR="00EA2F1A" w:rsidRPr="00880234" w:rsidRDefault="00EA2F1A" w:rsidP="00646DC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4EEAE4C8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2457B1D0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534D3448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53DB7F14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26A702B3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01F5E19" w14:textId="77777777" w:rsidR="00EA2F1A" w:rsidRPr="007377CF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2DBCA148" w14:textId="17171668" w:rsidR="00BE6C04" w:rsidRPr="00BE6C04" w:rsidRDefault="00BE6C04" w:rsidP="00BE6C04">
      <w:pPr>
        <w:pStyle w:val="3"/>
        <w:rPr>
          <w:noProof/>
        </w:rPr>
      </w:pPr>
      <w:r>
        <w:rPr>
          <w:noProof/>
          <w:lang w:val="en-GB"/>
        </w:rPr>
        <w:t xml:space="preserve">JS </w:t>
      </w:r>
      <w:r w:rsidR="00875106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BE6C04" w14:paraId="5229B832" w14:textId="77777777" w:rsidTr="005700C5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38840007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B01E136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BE6C04" w14:paraId="799A3600" w14:textId="77777777" w:rsidTr="00BE6C04">
        <w:trPr>
          <w:trHeight w:val="1979"/>
        </w:trPr>
        <w:tc>
          <w:tcPr>
            <w:tcW w:w="3256" w:type="dxa"/>
          </w:tcPr>
          <w:p w14:paraId="258C3F5E" w14:textId="6A916AB6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  <w:noProof/>
              </w:rPr>
              <w:t>([</w:t>
            </w: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3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1067AD87" w14:textId="54236AF3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875106">
              <w:rPr>
                <w:rFonts w:ascii="Consolas" w:eastAsia="Calibri" w:hAnsi="Consolas" w:cs="Times New Roman"/>
                <w:noProof/>
              </w:rPr>
              <w:t>FreshFisH</w:t>
            </w:r>
            <w:proofErr w:type="spellEnd"/>
            <w:r w:rsidRPr="00875106">
              <w:rPr>
                <w:rFonts w:ascii="Consolas" w:eastAsia="Calibri" w:hAnsi="Consolas" w:cs="Times New Roman"/>
                <w:noProof/>
              </w:rPr>
              <w:t>@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7478C63E" w14:textId="4380925A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#Brea0D@##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585A2D30" w14:textId="1A2AA9FF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Che4s6E@##</w:t>
            </w:r>
            <w:r w:rsidRPr="00875106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16845D3C" w14:textId="77777777" w:rsidR="00BE6C04" w:rsidRPr="00F475E2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6EF9959E" w14:textId="77777777" w:rsidR="00BE6C04" w:rsidRPr="00F475E2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77EDD1E5" w14:textId="77777777" w:rsidR="00BE6C04" w:rsidRPr="007377CF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BE6C04" w14:paraId="7CD12593" w14:textId="77777777" w:rsidTr="005700C5">
        <w:trPr>
          <w:trHeight w:val="2340"/>
        </w:trPr>
        <w:tc>
          <w:tcPr>
            <w:tcW w:w="3256" w:type="dxa"/>
          </w:tcPr>
          <w:p w14:paraId="78B06311" w14:textId="3E734A60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  <w:noProof/>
              </w:rPr>
              <w:t>([</w:t>
            </w: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6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21D5864D" w14:textId="7DF9E781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##Val1d1teM@#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178E0D05" w14:textId="201DDFB6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3F963283" w14:textId="5BD8D8F3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#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001CA030" w14:textId="6671D699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653A07AF" w14:textId="101EF843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_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E45B1E5" w14:textId="608DB56C" w:rsidR="00BE6C04" w:rsidRPr="00BE6C04" w:rsidRDefault="00BE6C04" w:rsidP="005700C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52C686F1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2533A2FE" w14:textId="77777777" w:rsid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4900C323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D4AFFE4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01479012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16EA588" w14:textId="77777777" w:rsidR="00BE6C04" w:rsidRPr="007377CF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592EBD29" w14:textId="531D5625" w:rsidR="00640502" w:rsidRPr="00EA2F1A" w:rsidRDefault="00640502" w:rsidP="00EA2F1A"/>
    <w:sectPr w:rsidR="00640502" w:rsidRPr="00EA2F1A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4C9CE" w14:textId="77777777" w:rsidR="006327D8" w:rsidRDefault="006327D8" w:rsidP="008068A2">
      <w:pPr>
        <w:spacing w:after="0" w:line="240" w:lineRule="auto"/>
      </w:pPr>
      <w:r>
        <w:separator/>
      </w:r>
    </w:p>
  </w:endnote>
  <w:endnote w:type="continuationSeparator" w:id="0">
    <w:p w14:paraId="2113A7B9" w14:textId="77777777" w:rsidR="006327D8" w:rsidRDefault="006327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A6C71" w14:textId="77777777" w:rsidR="00DA29E0" w:rsidRDefault="00DA29E0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8B944" w14:textId="77777777" w:rsidR="00DA29E0" w:rsidRDefault="00DA29E0" w:rsidP="00DA29E0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B72CEA" wp14:editId="5543112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2091D5B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8F6FB70" wp14:editId="0618B67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C7B6DDE" w14:textId="77777777" w:rsidR="00DA29E0" w:rsidRDefault="00DA29E0" w:rsidP="00DA29E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632B025" w14:textId="77777777" w:rsidR="00DA29E0" w:rsidRDefault="00DA29E0" w:rsidP="00DA29E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9C54C1" wp14:editId="756C5DBB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54C52B" wp14:editId="241CF4BD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5E5C2A4" wp14:editId="5A68C81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0D13B9B" wp14:editId="75E85896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9B63EF" wp14:editId="7D55AD59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E83454" wp14:editId="192C643E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0E5D50" wp14:editId="5D1EA824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C25645C" wp14:editId="41882438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E2497E" wp14:editId="6A2A35BF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8F6FB70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C7B6DDE" w14:textId="77777777" w:rsidR="00DA29E0" w:rsidRDefault="00DA29E0" w:rsidP="00DA29E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632B025" w14:textId="77777777" w:rsidR="00DA29E0" w:rsidRDefault="00DA29E0" w:rsidP="00DA29E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19C54C1" wp14:editId="756C5DBB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54C52B" wp14:editId="241CF4BD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5E5C2A4" wp14:editId="5A68C81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0D13B9B" wp14:editId="75E85896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D9B63EF" wp14:editId="7D55AD59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E83454" wp14:editId="192C643E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70E5D50" wp14:editId="5D1EA824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C25645C" wp14:editId="41882438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E2497E" wp14:editId="6A2A35BF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D1D4866" wp14:editId="676F685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05CCB75" w14:textId="77777777" w:rsidR="00DA29E0" w:rsidRDefault="00DA29E0" w:rsidP="00DA29E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D1D486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05CCB75" w14:textId="77777777" w:rsidR="00DA29E0" w:rsidRDefault="00DA29E0" w:rsidP="00DA29E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802B20A" wp14:editId="5A74FA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2F63700" w14:textId="77777777" w:rsidR="00DA29E0" w:rsidRDefault="00DA29E0" w:rsidP="00DA29E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802B20A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32F63700" w14:textId="77777777" w:rsidR="00DA29E0" w:rsidRDefault="00DA29E0" w:rsidP="00DA29E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54C2B9C2" wp14:editId="4D5D36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3067A2B" w14:textId="26920FF8" w:rsidR="004E4C1E" w:rsidRPr="00DA29E0" w:rsidRDefault="004E4C1E" w:rsidP="00DA29E0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BEF1C" w14:textId="77777777" w:rsidR="00DA29E0" w:rsidRDefault="00DA29E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BB105" w14:textId="77777777" w:rsidR="006327D8" w:rsidRDefault="006327D8" w:rsidP="008068A2">
      <w:pPr>
        <w:spacing w:after="0" w:line="240" w:lineRule="auto"/>
      </w:pPr>
      <w:r>
        <w:separator/>
      </w:r>
    </w:p>
  </w:footnote>
  <w:footnote w:type="continuationSeparator" w:id="0">
    <w:p w14:paraId="71F64313" w14:textId="77777777" w:rsidR="006327D8" w:rsidRDefault="006327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91D18" w14:textId="77777777" w:rsidR="00DA29E0" w:rsidRDefault="00DA29E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A1C78" w14:textId="77777777" w:rsidR="00DA29E0" w:rsidRDefault="00DA29E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39663955">
    <w:abstractNumId w:val="4"/>
  </w:num>
  <w:num w:numId="2" w16cid:durableId="1370761920">
    <w:abstractNumId w:val="24"/>
  </w:num>
  <w:num w:numId="3" w16cid:durableId="2015036243">
    <w:abstractNumId w:val="19"/>
  </w:num>
  <w:num w:numId="4" w16cid:durableId="155414516">
    <w:abstractNumId w:val="16"/>
  </w:num>
  <w:num w:numId="5" w16cid:durableId="1422944575">
    <w:abstractNumId w:val="9"/>
  </w:num>
  <w:num w:numId="6" w16cid:durableId="1444226188">
    <w:abstractNumId w:val="5"/>
  </w:num>
  <w:num w:numId="7" w16cid:durableId="1226136626">
    <w:abstractNumId w:val="17"/>
  </w:num>
  <w:num w:numId="8" w16cid:durableId="1933927959">
    <w:abstractNumId w:val="18"/>
  </w:num>
  <w:num w:numId="9" w16cid:durableId="1059132832">
    <w:abstractNumId w:val="22"/>
  </w:num>
  <w:num w:numId="10" w16cid:durableId="1916207803">
    <w:abstractNumId w:val="11"/>
  </w:num>
  <w:num w:numId="11" w16cid:durableId="411123674">
    <w:abstractNumId w:val="2"/>
  </w:num>
  <w:num w:numId="12" w16cid:durableId="689992601">
    <w:abstractNumId w:val="23"/>
  </w:num>
  <w:num w:numId="13" w16cid:durableId="1505440345">
    <w:abstractNumId w:val="3"/>
  </w:num>
  <w:num w:numId="14" w16cid:durableId="99960736">
    <w:abstractNumId w:val="1"/>
  </w:num>
  <w:num w:numId="15" w16cid:durableId="1370253735">
    <w:abstractNumId w:val="10"/>
  </w:num>
  <w:num w:numId="16" w16cid:durableId="582841647">
    <w:abstractNumId w:val="12"/>
  </w:num>
  <w:num w:numId="17" w16cid:durableId="425080636">
    <w:abstractNumId w:val="6"/>
  </w:num>
  <w:num w:numId="18" w16cid:durableId="762146739">
    <w:abstractNumId w:val="21"/>
  </w:num>
  <w:num w:numId="19" w16cid:durableId="1019740198">
    <w:abstractNumId w:val="7"/>
  </w:num>
  <w:num w:numId="20" w16cid:durableId="1278296123">
    <w:abstractNumId w:val="15"/>
  </w:num>
  <w:num w:numId="21" w16cid:durableId="1395366">
    <w:abstractNumId w:val="8"/>
  </w:num>
  <w:num w:numId="22" w16cid:durableId="979043702">
    <w:abstractNumId w:val="0"/>
  </w:num>
  <w:num w:numId="23" w16cid:durableId="1805267898">
    <w:abstractNumId w:val="14"/>
  </w:num>
  <w:num w:numId="24" w16cid:durableId="1505896729">
    <w:abstractNumId w:val="13"/>
  </w:num>
  <w:num w:numId="25" w16cid:durableId="1964269710">
    <w:abstractNumId w:val="2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AFKW5kYGJhYWlko6SsGpxcWZ+XkgBUa1AK6TP9Q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6006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09B"/>
    <w:rsid w:val="004A7E77"/>
    <w:rsid w:val="004B0253"/>
    <w:rsid w:val="004C0A80"/>
    <w:rsid w:val="004D03E1"/>
    <w:rsid w:val="004D29A9"/>
    <w:rsid w:val="004E0D4F"/>
    <w:rsid w:val="004E381A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457"/>
    <w:rsid w:val="005E04CE"/>
    <w:rsid w:val="005E6CC9"/>
    <w:rsid w:val="00600083"/>
    <w:rsid w:val="00604363"/>
    <w:rsid w:val="00624212"/>
    <w:rsid w:val="006242A9"/>
    <w:rsid w:val="00624DCF"/>
    <w:rsid w:val="006327D8"/>
    <w:rsid w:val="0063342B"/>
    <w:rsid w:val="00640502"/>
    <w:rsid w:val="0064355B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07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106"/>
    <w:rsid w:val="0088080B"/>
    <w:rsid w:val="008B07D7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2BEC"/>
    <w:rsid w:val="00AB7B6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DB7"/>
    <w:rsid w:val="00BA1F40"/>
    <w:rsid w:val="00BA4820"/>
    <w:rsid w:val="00BB05FA"/>
    <w:rsid w:val="00BB0BAC"/>
    <w:rsid w:val="00BB5B10"/>
    <w:rsid w:val="00BC56D6"/>
    <w:rsid w:val="00BE399E"/>
    <w:rsid w:val="00BE6C04"/>
    <w:rsid w:val="00BF1775"/>
    <w:rsid w:val="00BF201D"/>
    <w:rsid w:val="00C0490B"/>
    <w:rsid w:val="00C07904"/>
    <w:rsid w:val="00C121AF"/>
    <w:rsid w:val="00C14C80"/>
    <w:rsid w:val="00C27853"/>
    <w:rsid w:val="00C355A5"/>
    <w:rsid w:val="00C40A41"/>
    <w:rsid w:val="00C43B64"/>
    <w:rsid w:val="00C53F37"/>
    <w:rsid w:val="00C5499A"/>
    <w:rsid w:val="00C62A0F"/>
    <w:rsid w:val="00C736B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E4"/>
    <w:rsid w:val="00D73957"/>
    <w:rsid w:val="00D8395C"/>
    <w:rsid w:val="00D910AA"/>
    <w:rsid w:val="00DA028F"/>
    <w:rsid w:val="00DA29E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F1A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B0BA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qFormat/>
    <w:rsid w:val="008E690E"/>
  </w:style>
  <w:style w:type="character" w:customStyle="1" w:styleId="mi">
    <w:name w:val="mi"/>
    <w:basedOn w:val="a0"/>
    <w:qFormat/>
    <w:rsid w:val="008E690E"/>
  </w:style>
  <w:style w:type="character" w:customStyle="1" w:styleId="mjxassistivemathml">
    <w:name w:val="mjx_assistive_mathml"/>
    <w:basedOn w:val="a0"/>
    <w:qFormat/>
    <w:rsid w:val="008E690E"/>
  </w:style>
  <w:style w:type="character" w:customStyle="1" w:styleId="HTML">
    <w:name w:val="HTML стандартен Знак"/>
    <w:basedOn w:val="a0"/>
    <w:link w:val="HTML0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qFormat/>
    <w:rsid w:val="008E690E"/>
    <w:rPr>
      <w:i/>
      <w:iCs/>
    </w:rPr>
  </w:style>
  <w:style w:type="character" w:customStyle="1" w:styleId="mn">
    <w:name w:val="mn"/>
    <w:basedOn w:val="a0"/>
    <w:qFormat/>
    <w:rsid w:val="008E690E"/>
  </w:style>
  <w:style w:type="character" w:customStyle="1" w:styleId="mo">
    <w:name w:val="mo"/>
    <w:basedOn w:val="a0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a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E690E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E690E"/>
    <w:rPr>
      <w:rFonts w:cs="FreeSans"/>
    </w:rPr>
  </w:style>
  <w:style w:type="paragraph" w:styleId="af2">
    <w:name w:val="caption"/>
    <w:basedOn w:val="a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af3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a0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af4">
    <w:name w:val="Title"/>
    <w:aliases w:val="Example Test Caption"/>
    <w:basedOn w:val="a"/>
    <w:next w:val="a"/>
    <w:link w:val="af5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FrameContents">
    <w:name w:val="Frame Contents"/>
    <w:basedOn w:val="a"/>
    <w:qFormat/>
    <w:rsid w:val="00DA29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B5CEBF-12F4-4835-AF12-DA88210A2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43</Words>
  <Characters>2033</Characters>
  <Application>Microsoft Office Word</Application>
  <DocSecurity>0</DocSecurity>
  <Lines>84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softuni.org</Company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Yoana Yonkova</cp:lastModifiedBy>
  <cp:revision>17</cp:revision>
  <cp:lastPrinted>2015-10-26T22:35:00Z</cp:lastPrinted>
  <dcterms:created xsi:type="dcterms:W3CDTF">2019-11-12T12:29:00Z</dcterms:created>
  <dcterms:modified xsi:type="dcterms:W3CDTF">2023-08-21T12:5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5d8a6489310c1f30d947c5634cba5fbb4706ec38fae9b5f38a8d775ec7e87b</vt:lpwstr>
  </property>
</Properties>
</file>